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743B8" w14:textId="77777777" w:rsidR="00444430" w:rsidRDefault="00444430" w:rsidP="002E5387">
      <w:pPr>
        <w:pStyle w:val="Heading1"/>
        <w:spacing w:before="240"/>
        <w:jc w:val="center"/>
        <w:rPr>
          <w:rFonts w:ascii="Tahoma" w:eastAsiaTheme="minorHAnsi" w:hAnsi="Tahoma" w:cs="Tahoma"/>
          <w:b/>
          <w:kern w:val="0"/>
          <w:sz w:val="44"/>
          <w:szCs w:val="44"/>
        </w:rPr>
      </w:pPr>
      <w:r w:rsidRPr="00250DD5">
        <w:rPr>
          <w:rFonts w:ascii="Tahoma" w:eastAsiaTheme="minorHAnsi" w:hAnsi="Tahoma" w:cs="Tahoma"/>
          <w:b/>
          <w:kern w:val="0"/>
          <w:sz w:val="44"/>
          <w:szCs w:val="44"/>
        </w:rPr>
        <w:t>Exercise  – D3 Data Visualization using TreeMap</w:t>
      </w:r>
    </w:p>
    <w:p w14:paraId="02EDA172" w14:textId="77777777" w:rsidR="00250DD5" w:rsidRDefault="00250DD5" w:rsidP="00250DD5">
      <w:pPr>
        <w:pBdr>
          <w:bottom w:val="single" w:sz="6" w:space="1" w:color="auto"/>
        </w:pBdr>
        <w:rPr>
          <w:lang w:eastAsia="en-US"/>
        </w:rPr>
      </w:pPr>
    </w:p>
    <w:p w14:paraId="71573D58" w14:textId="77777777" w:rsidR="00444430" w:rsidRPr="005779B6" w:rsidRDefault="00444430" w:rsidP="00444430">
      <w:pPr>
        <w:rPr>
          <w:rFonts w:ascii="Arial" w:hAnsi="Arial" w:cs="Arial"/>
          <w:szCs w:val="24"/>
        </w:rPr>
      </w:pPr>
    </w:p>
    <w:p w14:paraId="3AD95C3F" w14:textId="7335194E" w:rsidR="00444430" w:rsidRPr="005779B6" w:rsidRDefault="00444430" w:rsidP="00444430">
      <w:pPr>
        <w:rPr>
          <w:rFonts w:ascii="Arial" w:hAnsi="Arial" w:cs="Arial"/>
          <w:b/>
          <w:szCs w:val="24"/>
        </w:rPr>
      </w:pPr>
      <w:r w:rsidRPr="005779B6">
        <w:rPr>
          <w:rFonts w:ascii="Arial" w:hAnsi="Arial" w:cs="Arial"/>
          <w:b/>
          <w:szCs w:val="24"/>
        </w:rPr>
        <w:t>Student Name:</w:t>
      </w:r>
      <w:r w:rsidR="00C711F3">
        <w:rPr>
          <w:rFonts w:ascii="Arial" w:hAnsi="Arial" w:cs="Arial"/>
          <w:b/>
          <w:szCs w:val="24"/>
        </w:rPr>
        <w:t xml:space="preserve"> Pulkit Agrawal</w:t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  <w:t xml:space="preserve">     Student Id: </w:t>
      </w:r>
      <w:r w:rsidR="00C711F3">
        <w:rPr>
          <w:rFonts w:ascii="Arial" w:hAnsi="Arial" w:cs="Arial"/>
          <w:b/>
          <w:szCs w:val="24"/>
        </w:rPr>
        <w:t>PXA180017</w:t>
      </w:r>
    </w:p>
    <w:p w14:paraId="3FB4B06F" w14:textId="7369ABE8" w:rsidR="00444430" w:rsidRDefault="00444430" w:rsidP="00444430">
      <w:pPr>
        <w:rPr>
          <w:rFonts w:ascii="Arial" w:hAnsi="Arial" w:cs="Arial"/>
          <w:b/>
          <w:szCs w:val="24"/>
        </w:rPr>
      </w:pPr>
      <w:r w:rsidRPr="005779B6">
        <w:rPr>
          <w:rFonts w:ascii="Arial" w:hAnsi="Arial" w:cs="Arial"/>
          <w:b/>
          <w:szCs w:val="24"/>
        </w:rPr>
        <w:t>Date:</w:t>
      </w:r>
      <w:r w:rsidRPr="005779B6">
        <w:rPr>
          <w:rFonts w:ascii="Arial" w:hAnsi="Arial" w:cs="Arial"/>
          <w:b/>
          <w:szCs w:val="24"/>
        </w:rPr>
        <w:tab/>
      </w:r>
      <w:r w:rsidR="00C711F3">
        <w:rPr>
          <w:rFonts w:ascii="Arial" w:hAnsi="Arial" w:cs="Arial"/>
          <w:b/>
          <w:szCs w:val="24"/>
        </w:rPr>
        <w:t>11-30-2018</w:t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</w:r>
      <w:r w:rsidRPr="005779B6">
        <w:rPr>
          <w:rFonts w:ascii="Arial" w:hAnsi="Arial" w:cs="Arial"/>
          <w:b/>
          <w:szCs w:val="24"/>
        </w:rPr>
        <w:tab/>
        <w:t xml:space="preserve">     </w:t>
      </w:r>
    </w:p>
    <w:p w14:paraId="11E15A1C" w14:textId="77777777" w:rsidR="0027542C" w:rsidRDefault="0027542C" w:rsidP="007B3A25"/>
    <w:p w14:paraId="0D4A981A" w14:textId="77777777" w:rsidR="0027542C" w:rsidRDefault="0027542C" w:rsidP="0027542C">
      <w:pPr>
        <w:spacing w:before="0" w:after="0" w:line="240" w:lineRule="auto"/>
        <w:contextualSpacing/>
        <w:rPr>
          <w:b/>
          <w:szCs w:val="24"/>
        </w:rPr>
      </w:pPr>
      <w:r w:rsidRPr="00557778">
        <w:rPr>
          <w:b/>
          <w:color w:val="0070C0"/>
          <w:szCs w:val="24"/>
          <w:u w:val="single"/>
        </w:rPr>
        <w:t>Question</w:t>
      </w:r>
      <w:r w:rsidRPr="00C32AB0">
        <w:rPr>
          <w:b/>
          <w:szCs w:val="24"/>
        </w:rPr>
        <w:t xml:space="preserve">: </w:t>
      </w:r>
    </w:p>
    <w:p w14:paraId="01B9CC34" w14:textId="77777777" w:rsidR="0027542C" w:rsidRPr="00C32AB0" w:rsidRDefault="0027542C" w:rsidP="0027542C">
      <w:pPr>
        <w:spacing w:before="0" w:after="0" w:line="240" w:lineRule="auto"/>
        <w:contextualSpacing/>
        <w:rPr>
          <w:b/>
          <w:szCs w:val="24"/>
        </w:rPr>
      </w:pPr>
    </w:p>
    <w:p w14:paraId="4FDBA78E" w14:textId="77777777" w:rsidR="0027542C" w:rsidRPr="005F0E8A" w:rsidRDefault="0027542C" w:rsidP="00557778">
      <w:pPr>
        <w:pStyle w:val="ListParagraph"/>
        <w:numPr>
          <w:ilvl w:val="0"/>
          <w:numId w:val="24"/>
        </w:numPr>
        <w:spacing w:before="0" w:after="0" w:line="240" w:lineRule="auto"/>
        <w:rPr>
          <w:b/>
          <w:color w:val="0070C0"/>
        </w:rPr>
      </w:pPr>
      <w:r w:rsidRPr="005F0E8A">
        <w:rPr>
          <w:b/>
          <w:color w:val="0070C0"/>
        </w:rPr>
        <w:t>Open your HTML page in WEB browser and take a screen shot of your page showing page Title (your name) and page background.</w:t>
      </w:r>
    </w:p>
    <w:p w14:paraId="38B7C310" w14:textId="77777777" w:rsidR="0027542C" w:rsidRPr="00FF4560" w:rsidRDefault="0027542C" w:rsidP="0027542C">
      <w:pPr>
        <w:spacing w:before="0" w:after="0" w:line="240" w:lineRule="auto"/>
        <w:contextualSpacing/>
        <w:rPr>
          <w:b/>
        </w:rPr>
      </w:pPr>
    </w:p>
    <w:p w14:paraId="7CC30A6F" w14:textId="77777777" w:rsidR="0027542C" w:rsidRDefault="0027542C" w:rsidP="005F0E8A">
      <w:pPr>
        <w:spacing w:before="0" w:after="0" w:line="240" w:lineRule="auto"/>
        <w:ind w:left="720"/>
        <w:contextualSpacing/>
        <w:rPr>
          <w:b/>
          <w:color w:val="FF0000"/>
          <w:highlight w:val="yellow"/>
        </w:rPr>
      </w:pPr>
      <w:r w:rsidRPr="00C32AB0">
        <w:rPr>
          <w:b/>
          <w:color w:val="FF0000"/>
          <w:highlight w:val="yellow"/>
        </w:rPr>
        <w:t>Answer</w:t>
      </w:r>
    </w:p>
    <w:p w14:paraId="61744B6B" w14:textId="77777777" w:rsidR="004E2C3C" w:rsidRDefault="004E2C3C" w:rsidP="005F0E8A">
      <w:pPr>
        <w:spacing w:before="0" w:after="0" w:line="240" w:lineRule="auto"/>
        <w:ind w:left="720"/>
        <w:contextualSpacing/>
        <w:rPr>
          <w:b/>
          <w:color w:val="FF0000"/>
        </w:rPr>
      </w:pPr>
      <w:r>
        <w:rPr>
          <w:b/>
          <w:noProof/>
          <w:color w:val="FF0000"/>
        </w:rPr>
        <w:drawing>
          <wp:inline distT="0" distB="0" distL="0" distR="0" wp14:anchorId="46ABAC46" wp14:editId="42FCD824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018-11-30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E34E4" w14:textId="77777777" w:rsidR="00557778" w:rsidRDefault="00557778" w:rsidP="0027542C">
      <w:pPr>
        <w:spacing w:before="0" w:after="0" w:line="240" w:lineRule="auto"/>
        <w:contextualSpacing/>
        <w:rPr>
          <w:b/>
          <w:color w:val="FF0000"/>
        </w:rPr>
      </w:pPr>
    </w:p>
    <w:p w14:paraId="15BFF3AF" w14:textId="77777777" w:rsidR="00557778" w:rsidRPr="00557778" w:rsidRDefault="00557778" w:rsidP="00A915C5">
      <w:pPr>
        <w:pStyle w:val="ListParagraph"/>
        <w:spacing w:before="0" w:after="0" w:line="240" w:lineRule="auto"/>
        <w:rPr>
          <w:b/>
          <w:color w:val="0070C0"/>
          <w:szCs w:val="24"/>
          <w:u w:val="single"/>
        </w:rPr>
      </w:pPr>
      <w:r w:rsidRPr="00557778">
        <w:rPr>
          <w:b/>
          <w:color w:val="0070C0"/>
          <w:szCs w:val="24"/>
          <w:u w:val="single"/>
        </w:rPr>
        <w:lastRenderedPageBreak/>
        <w:t>Question</w:t>
      </w:r>
    </w:p>
    <w:p w14:paraId="7FF446C7" w14:textId="77777777" w:rsidR="00557778" w:rsidRDefault="00557778" w:rsidP="00A915C5">
      <w:pPr>
        <w:pStyle w:val="ListParagraph"/>
        <w:spacing w:before="0" w:after="0" w:line="240" w:lineRule="auto"/>
        <w:rPr>
          <w:szCs w:val="24"/>
        </w:rPr>
      </w:pPr>
    </w:p>
    <w:p w14:paraId="594C4810" w14:textId="77777777" w:rsidR="00557778" w:rsidRPr="005F0E8A" w:rsidRDefault="00557778" w:rsidP="00557778">
      <w:pPr>
        <w:pStyle w:val="ListParagraph"/>
        <w:numPr>
          <w:ilvl w:val="0"/>
          <w:numId w:val="24"/>
        </w:numPr>
        <w:spacing w:before="0" w:after="0" w:line="240" w:lineRule="auto"/>
        <w:rPr>
          <w:b/>
          <w:color w:val="0070C0"/>
          <w:szCs w:val="24"/>
        </w:rPr>
      </w:pPr>
      <w:r w:rsidRPr="005F0E8A">
        <w:rPr>
          <w:b/>
          <w:color w:val="0070C0"/>
          <w:szCs w:val="24"/>
        </w:rPr>
        <w:t xml:space="preserve">Paste a screenshot </w:t>
      </w:r>
    </w:p>
    <w:p w14:paraId="5E756CBF" w14:textId="77777777" w:rsidR="00284AC1" w:rsidRDefault="00284AC1" w:rsidP="00A915C5">
      <w:pPr>
        <w:pStyle w:val="ListParagraph"/>
        <w:spacing w:before="0" w:after="0" w:line="240" w:lineRule="auto"/>
        <w:rPr>
          <w:noProof/>
          <w:lang w:eastAsia="en-US"/>
        </w:rPr>
      </w:pPr>
    </w:p>
    <w:p w14:paraId="59D9BA8B" w14:textId="77777777" w:rsidR="00557778" w:rsidRDefault="00557778" w:rsidP="00557778">
      <w:pPr>
        <w:spacing w:before="0" w:after="0" w:line="240" w:lineRule="auto"/>
        <w:ind w:firstLine="720"/>
        <w:contextualSpacing/>
        <w:rPr>
          <w:b/>
          <w:color w:val="FF0000"/>
          <w:highlight w:val="yellow"/>
        </w:rPr>
      </w:pPr>
      <w:r w:rsidRPr="00557778">
        <w:rPr>
          <w:b/>
          <w:color w:val="FF0000"/>
          <w:highlight w:val="yellow"/>
        </w:rPr>
        <w:t>Answer:</w:t>
      </w:r>
    </w:p>
    <w:p w14:paraId="10D65A90" w14:textId="361A4767" w:rsidR="00A118A4" w:rsidRPr="00557778" w:rsidRDefault="004E2C3C" w:rsidP="00557778">
      <w:pPr>
        <w:spacing w:before="0" w:after="0" w:line="240" w:lineRule="auto"/>
        <w:ind w:firstLine="720"/>
        <w:contextualSpacing/>
        <w:rPr>
          <w:b/>
          <w:color w:val="FF0000"/>
          <w:highlight w:val="yellow"/>
        </w:rPr>
      </w:pPr>
      <w:r>
        <w:rPr>
          <w:b/>
          <w:noProof/>
          <w:color w:val="FF0000"/>
        </w:rPr>
        <w:drawing>
          <wp:inline distT="0" distB="0" distL="0" distR="0" wp14:anchorId="293209C5" wp14:editId="21AA7ECB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018-11-30 (1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D07A7" w14:textId="77777777" w:rsidR="00284AC1" w:rsidRPr="00A915C5" w:rsidRDefault="00284AC1" w:rsidP="00A915C5">
      <w:pPr>
        <w:pStyle w:val="ListParagraph"/>
        <w:spacing w:before="0" w:after="0" w:line="240" w:lineRule="auto"/>
        <w:rPr>
          <w:szCs w:val="24"/>
        </w:rPr>
      </w:pPr>
    </w:p>
    <w:p w14:paraId="79CF8A35" w14:textId="1A240475" w:rsidR="00A915C5" w:rsidRPr="00C711F3" w:rsidRDefault="00C711F3" w:rsidP="00C711F3">
      <w:pPr>
        <w:spacing w:before="0" w:after="160" w:line="259" w:lineRule="auto"/>
        <w:rPr>
          <w:szCs w:val="24"/>
        </w:rPr>
      </w:pPr>
      <w:r>
        <w:rPr>
          <w:szCs w:val="24"/>
        </w:rPr>
        <w:br w:type="page"/>
      </w:r>
    </w:p>
    <w:p w14:paraId="2341B6D3" w14:textId="77777777" w:rsidR="0020266D" w:rsidRPr="001E0E5F" w:rsidRDefault="0020266D" w:rsidP="0020266D">
      <w:pPr>
        <w:spacing w:before="0" w:after="0" w:line="240" w:lineRule="auto"/>
        <w:rPr>
          <w:rFonts w:ascii="Arial" w:hAnsi="Arial" w:cs="Arial"/>
          <w:b/>
          <w:color w:val="0070C0"/>
          <w:szCs w:val="24"/>
          <w:u w:val="single"/>
        </w:rPr>
      </w:pPr>
      <w:r w:rsidRPr="001E0E5F">
        <w:rPr>
          <w:rFonts w:ascii="Arial" w:hAnsi="Arial" w:cs="Arial"/>
          <w:b/>
          <w:color w:val="0070C0"/>
          <w:szCs w:val="24"/>
          <w:u w:val="single"/>
        </w:rPr>
        <w:lastRenderedPageBreak/>
        <w:t xml:space="preserve">Question: </w:t>
      </w:r>
    </w:p>
    <w:p w14:paraId="2B0F6F61" w14:textId="77777777" w:rsidR="0020266D" w:rsidRPr="005F0E8A" w:rsidRDefault="0020266D" w:rsidP="001E0E5F">
      <w:pPr>
        <w:pStyle w:val="ListParagraph"/>
        <w:numPr>
          <w:ilvl w:val="0"/>
          <w:numId w:val="24"/>
        </w:numPr>
        <w:spacing w:before="100" w:beforeAutospacing="1" w:after="0" w:line="240" w:lineRule="auto"/>
        <w:rPr>
          <w:rFonts w:ascii="Arial" w:hAnsi="Arial" w:cs="Arial"/>
          <w:b/>
          <w:color w:val="0070C0"/>
          <w:szCs w:val="24"/>
        </w:rPr>
      </w:pPr>
      <w:r w:rsidRPr="005F0E8A">
        <w:rPr>
          <w:rFonts w:ascii="Arial" w:hAnsi="Arial" w:cs="Arial"/>
          <w:b/>
          <w:color w:val="0070C0"/>
          <w:szCs w:val="24"/>
        </w:rPr>
        <w:t>Open the web browser, open your web page and paste the screen shot of your page.</w:t>
      </w:r>
    </w:p>
    <w:p w14:paraId="0A30B4F5" w14:textId="77777777" w:rsidR="0020266D" w:rsidRDefault="0020266D" w:rsidP="0020266D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4284D3CB" w14:textId="77777777" w:rsidR="00C711F3" w:rsidRDefault="00C711F3" w:rsidP="005F0E8A">
      <w:pPr>
        <w:spacing w:before="0" w:after="0" w:line="240" w:lineRule="auto"/>
        <w:ind w:left="720"/>
        <w:rPr>
          <w:rFonts w:ascii="Arial" w:hAnsi="Arial" w:cs="Arial"/>
          <w:b/>
          <w:color w:val="FF0000"/>
          <w:szCs w:val="24"/>
          <w:highlight w:val="yellow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3D83D377" wp14:editId="1C100892">
            <wp:extent cx="5002530" cy="2813923"/>
            <wp:effectExtent l="0" t="0" r="7620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18-11-30 (10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5475" cy="2832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B00ED" w14:textId="77777777" w:rsidR="00C711F3" w:rsidRDefault="00C711F3" w:rsidP="005F0E8A">
      <w:pPr>
        <w:spacing w:before="0" w:after="0" w:line="240" w:lineRule="auto"/>
        <w:ind w:left="720"/>
        <w:rPr>
          <w:rFonts w:ascii="Arial" w:hAnsi="Arial" w:cs="Arial"/>
          <w:b/>
          <w:color w:val="FF0000"/>
          <w:szCs w:val="24"/>
          <w:highlight w:val="yellow"/>
        </w:rPr>
      </w:pPr>
    </w:p>
    <w:p w14:paraId="099AD0E2" w14:textId="7CBDF0C7" w:rsidR="0020266D" w:rsidRDefault="00C711F3" w:rsidP="005F0E8A">
      <w:pPr>
        <w:spacing w:before="0" w:after="0" w:line="240" w:lineRule="auto"/>
        <w:ind w:left="720"/>
        <w:rPr>
          <w:rFonts w:ascii="Arial" w:hAnsi="Arial" w:cs="Arial"/>
          <w:b/>
          <w:color w:val="FF0000"/>
          <w:szCs w:val="24"/>
          <w:highlight w:val="yellow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29A11DEC" wp14:editId="1FCD766E">
            <wp:extent cx="5059680" cy="284607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2018-11-30 (11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2517" cy="285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46F5A" w14:textId="1C9D52A1" w:rsidR="004E2C3C" w:rsidRDefault="004E2C3C" w:rsidP="005F0E8A">
      <w:pPr>
        <w:spacing w:before="0" w:after="0" w:line="240" w:lineRule="auto"/>
        <w:ind w:left="720"/>
        <w:rPr>
          <w:rFonts w:ascii="Arial" w:hAnsi="Arial" w:cs="Arial"/>
          <w:b/>
          <w:color w:val="FF0000"/>
          <w:szCs w:val="24"/>
        </w:rPr>
      </w:pPr>
    </w:p>
    <w:p w14:paraId="2A8BC7D0" w14:textId="3C921012" w:rsidR="004E2C3C" w:rsidRDefault="004E2C3C" w:rsidP="005F0E8A">
      <w:pPr>
        <w:spacing w:before="0" w:after="0" w:line="240" w:lineRule="auto"/>
        <w:ind w:left="720"/>
        <w:rPr>
          <w:rFonts w:ascii="Arial" w:hAnsi="Arial" w:cs="Arial"/>
          <w:b/>
          <w:color w:val="FF0000"/>
          <w:szCs w:val="24"/>
        </w:rPr>
      </w:pPr>
    </w:p>
    <w:p w14:paraId="6863B6F2" w14:textId="1E582C4B" w:rsidR="002428A1" w:rsidRPr="004E2C3C" w:rsidRDefault="002428A1" w:rsidP="004E2C3C">
      <w:pPr>
        <w:spacing w:before="0" w:after="0" w:line="240" w:lineRule="auto"/>
        <w:ind w:left="720"/>
        <w:rPr>
          <w:rFonts w:ascii="Arial" w:hAnsi="Arial" w:cs="Arial"/>
          <w:b/>
          <w:color w:val="FF0000"/>
          <w:szCs w:val="24"/>
        </w:rPr>
      </w:pPr>
    </w:p>
    <w:p w14:paraId="6350BDF2" w14:textId="77777777" w:rsidR="00993745" w:rsidRPr="001E0E5F" w:rsidRDefault="00335814" w:rsidP="00993745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r w:rsidRPr="001E0E5F">
        <w:rPr>
          <w:rFonts w:ascii="Arial" w:hAnsi="Arial" w:cs="Arial"/>
          <w:b/>
          <w:color w:val="0070C0"/>
          <w:szCs w:val="24"/>
          <w:u w:val="single"/>
        </w:rPr>
        <w:t xml:space="preserve">Question: </w:t>
      </w:r>
    </w:p>
    <w:p w14:paraId="6203372B" w14:textId="77777777" w:rsidR="00C711F3" w:rsidRPr="00C711F3" w:rsidRDefault="00335814" w:rsidP="00C711F3">
      <w:pPr>
        <w:pStyle w:val="ListParagraph"/>
        <w:numPr>
          <w:ilvl w:val="0"/>
          <w:numId w:val="24"/>
        </w:numPr>
        <w:spacing w:before="100" w:beforeAutospacing="1" w:after="0" w:line="240" w:lineRule="auto"/>
        <w:rPr>
          <w:rFonts w:ascii="Arial" w:hAnsi="Arial" w:cs="Arial"/>
          <w:b/>
          <w:color w:val="0070C0"/>
          <w:szCs w:val="24"/>
        </w:rPr>
      </w:pPr>
      <w:r w:rsidRPr="005F0E8A">
        <w:rPr>
          <w:rFonts w:ascii="Arial" w:hAnsi="Arial" w:cs="Arial"/>
          <w:b/>
          <w:color w:val="0070C0"/>
          <w:szCs w:val="24"/>
        </w:rPr>
        <w:t>Open the web browser, open your web page and paste the screen shot of your page</w:t>
      </w:r>
      <w:r w:rsidR="00C711F3">
        <w:rPr>
          <w:rFonts w:ascii="Arial" w:hAnsi="Arial" w:cs="Arial"/>
          <w:b/>
          <w:color w:val="0070C0"/>
          <w:szCs w:val="24"/>
        </w:rPr>
        <w:t>.</w:t>
      </w:r>
      <w:r w:rsidR="00C711F3" w:rsidRPr="00C711F3">
        <w:rPr>
          <w:rFonts w:ascii="Arial" w:hAnsi="Arial" w:cs="Arial"/>
          <w:b/>
          <w:noProof/>
          <w:color w:val="FF0000"/>
          <w:szCs w:val="24"/>
        </w:rPr>
        <w:t xml:space="preserve"> </w:t>
      </w:r>
    </w:p>
    <w:p w14:paraId="627E4647" w14:textId="2C79DA54" w:rsidR="00335814" w:rsidRDefault="00C711F3" w:rsidP="00C711F3">
      <w:pPr>
        <w:pStyle w:val="ListParagraph"/>
        <w:spacing w:before="100" w:beforeAutospacing="1" w:after="0" w:line="240" w:lineRule="auto"/>
        <w:rPr>
          <w:rFonts w:ascii="Arial" w:hAnsi="Arial" w:cs="Arial"/>
          <w:b/>
          <w:color w:val="0070C0"/>
          <w:szCs w:val="24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5F2C4693" wp14:editId="7FF5B304">
            <wp:extent cx="5433566" cy="304419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018-11-30 (13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2200" cy="304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98A4D" w14:textId="77777777" w:rsidR="00C711F3" w:rsidRPr="00C711F3" w:rsidRDefault="00C711F3" w:rsidP="00C711F3">
      <w:pPr>
        <w:pStyle w:val="ListParagraph"/>
        <w:spacing w:before="100" w:beforeAutospacing="1" w:after="0" w:line="240" w:lineRule="auto"/>
        <w:rPr>
          <w:rFonts w:ascii="Arial" w:hAnsi="Arial" w:cs="Arial"/>
          <w:b/>
          <w:color w:val="0070C0"/>
          <w:szCs w:val="24"/>
        </w:rPr>
      </w:pPr>
    </w:p>
    <w:p w14:paraId="38D42F14" w14:textId="42666A9E" w:rsidR="002428A1" w:rsidRPr="00C711F3" w:rsidRDefault="00C711F3" w:rsidP="00C711F3">
      <w:pPr>
        <w:pStyle w:val="ListParagraph"/>
        <w:spacing w:before="100" w:beforeAutospacing="1" w:after="0" w:line="240" w:lineRule="auto"/>
        <w:rPr>
          <w:rFonts w:ascii="Arial" w:hAnsi="Arial" w:cs="Arial"/>
          <w:b/>
          <w:color w:val="0070C0"/>
          <w:szCs w:val="24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384E7FF9" wp14:editId="1CDEDABA">
            <wp:extent cx="5439103" cy="26289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018-11-30 (12)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4267" cy="264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6EDF0" w14:textId="77777777" w:rsidR="001E1991" w:rsidRPr="004E6B4D" w:rsidRDefault="001E1991" w:rsidP="001E1991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r w:rsidRPr="004E6B4D">
        <w:rPr>
          <w:rFonts w:ascii="Arial" w:hAnsi="Arial" w:cs="Arial"/>
          <w:b/>
          <w:color w:val="0070C0"/>
          <w:szCs w:val="24"/>
          <w:u w:val="single"/>
        </w:rPr>
        <w:lastRenderedPageBreak/>
        <w:t xml:space="preserve">Question: </w:t>
      </w:r>
    </w:p>
    <w:p w14:paraId="66575A86" w14:textId="44548FC9" w:rsidR="001E1991" w:rsidRPr="00C711F3" w:rsidRDefault="001E1991" w:rsidP="00C711F3">
      <w:pPr>
        <w:pStyle w:val="ListParagraph"/>
        <w:numPr>
          <w:ilvl w:val="0"/>
          <w:numId w:val="24"/>
        </w:numPr>
        <w:spacing w:before="100" w:beforeAutospacing="1" w:after="0" w:line="240" w:lineRule="auto"/>
        <w:rPr>
          <w:rFonts w:ascii="Arial" w:hAnsi="Arial" w:cs="Arial"/>
          <w:b/>
          <w:color w:val="0070C0"/>
          <w:szCs w:val="24"/>
        </w:rPr>
      </w:pPr>
      <w:r w:rsidRPr="005F0E8A">
        <w:rPr>
          <w:rFonts w:ascii="Arial" w:hAnsi="Arial" w:cs="Arial"/>
          <w:b/>
          <w:color w:val="0070C0"/>
          <w:szCs w:val="24"/>
        </w:rPr>
        <w:t>Open the web browser, open your web page and paste the screen shot of your page.</w:t>
      </w:r>
    </w:p>
    <w:p w14:paraId="39664B71" w14:textId="77777777" w:rsidR="00C711F3" w:rsidRDefault="00C711F3" w:rsidP="00C711F3">
      <w:pPr>
        <w:ind w:left="720"/>
        <w:rPr>
          <w:rFonts w:ascii="Arial" w:hAnsi="Arial" w:cs="Arial"/>
          <w:b/>
          <w:color w:val="FF0000"/>
          <w:szCs w:val="24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670671A3" wp14:editId="7D42668F">
            <wp:extent cx="5292090" cy="2976801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2018-11-30 (14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3447" cy="298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8AA8F" w14:textId="28E9B8A0" w:rsidR="00C711F3" w:rsidRDefault="00C711F3" w:rsidP="00C711F3">
      <w:pPr>
        <w:ind w:left="720"/>
        <w:rPr>
          <w:rFonts w:ascii="Arial" w:hAnsi="Arial" w:cs="Arial"/>
          <w:b/>
          <w:color w:val="FF0000"/>
          <w:szCs w:val="24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74DD2007" wp14:editId="62229058">
            <wp:extent cx="5124450" cy="288250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2018-11-30 (15)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0162" cy="288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BA8C" w14:textId="77777777" w:rsidR="00EE7EA6" w:rsidRPr="00335814" w:rsidRDefault="00EE7EA6" w:rsidP="005F0E8A">
      <w:pPr>
        <w:ind w:left="720"/>
        <w:rPr>
          <w:rFonts w:ascii="Arial" w:hAnsi="Arial" w:cs="Arial"/>
          <w:b/>
          <w:color w:val="FF0000"/>
          <w:szCs w:val="24"/>
        </w:rPr>
      </w:pPr>
    </w:p>
    <w:p w14:paraId="16460FFB" w14:textId="77777777" w:rsidR="00EA1F55" w:rsidRPr="004E6B4D" w:rsidRDefault="00EA1F55" w:rsidP="00EA1F55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r w:rsidRPr="004E6B4D">
        <w:rPr>
          <w:rFonts w:ascii="Arial" w:hAnsi="Arial" w:cs="Arial"/>
          <w:b/>
          <w:color w:val="0070C0"/>
          <w:szCs w:val="24"/>
          <w:u w:val="single"/>
        </w:rPr>
        <w:t xml:space="preserve">Question: </w:t>
      </w:r>
    </w:p>
    <w:p w14:paraId="18DFD160" w14:textId="77777777" w:rsidR="00EA1F55" w:rsidRPr="002D5AB2" w:rsidRDefault="00EA1F55" w:rsidP="004E6B4D">
      <w:pPr>
        <w:pStyle w:val="ListParagraph"/>
        <w:numPr>
          <w:ilvl w:val="0"/>
          <w:numId w:val="24"/>
        </w:numPr>
        <w:spacing w:before="100" w:beforeAutospacing="1" w:after="0" w:line="240" w:lineRule="auto"/>
        <w:rPr>
          <w:rFonts w:ascii="Arial" w:hAnsi="Arial" w:cs="Arial"/>
          <w:b/>
          <w:color w:val="0070C0"/>
          <w:szCs w:val="24"/>
        </w:rPr>
      </w:pPr>
      <w:r w:rsidRPr="002D5AB2">
        <w:rPr>
          <w:rFonts w:ascii="Arial" w:hAnsi="Arial" w:cs="Arial"/>
          <w:b/>
          <w:color w:val="0070C0"/>
          <w:szCs w:val="24"/>
        </w:rPr>
        <w:t>Open the web browser, open your web page and paste the screen shot of your page.</w:t>
      </w:r>
    </w:p>
    <w:p w14:paraId="5D700466" w14:textId="19F5B4F8" w:rsidR="00EA1F55" w:rsidRDefault="00EA1F55" w:rsidP="002D5AB2">
      <w:pPr>
        <w:ind w:left="720"/>
        <w:rPr>
          <w:rFonts w:ascii="Arial" w:hAnsi="Arial" w:cs="Arial"/>
          <w:b/>
          <w:color w:val="FF0000"/>
          <w:szCs w:val="24"/>
          <w:highlight w:val="yellow"/>
        </w:rPr>
      </w:pPr>
      <w:r w:rsidRPr="00335814">
        <w:rPr>
          <w:rFonts w:ascii="Arial" w:hAnsi="Arial" w:cs="Arial"/>
          <w:b/>
          <w:color w:val="FF0000"/>
          <w:szCs w:val="24"/>
          <w:highlight w:val="yellow"/>
        </w:rPr>
        <w:t>Answer</w:t>
      </w:r>
    </w:p>
    <w:p w14:paraId="022C4A74" w14:textId="0882D68E" w:rsidR="004E2C3C" w:rsidRPr="00335814" w:rsidRDefault="004E2C3C" w:rsidP="002D5AB2">
      <w:pPr>
        <w:ind w:left="720"/>
        <w:rPr>
          <w:rFonts w:ascii="Arial" w:hAnsi="Arial" w:cs="Arial"/>
          <w:b/>
          <w:color w:val="FF0000"/>
          <w:szCs w:val="24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1E6DCA99" wp14:editId="5665910D">
            <wp:extent cx="5943600" cy="33432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018-11-30 (5)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5A38F" w14:textId="7B8FBDE0" w:rsidR="00C711F3" w:rsidRDefault="00C711F3">
      <w:pPr>
        <w:spacing w:before="0" w:after="160" w:line="259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br w:type="page"/>
      </w:r>
    </w:p>
    <w:p w14:paraId="547445D1" w14:textId="77777777" w:rsidR="00A96509" w:rsidRDefault="00A96509" w:rsidP="00871647">
      <w:pPr>
        <w:rPr>
          <w:rFonts w:ascii="Arial" w:hAnsi="Arial" w:cs="Arial"/>
          <w:b/>
          <w:szCs w:val="24"/>
        </w:rPr>
      </w:pPr>
    </w:p>
    <w:p w14:paraId="7F60FE32" w14:textId="77777777" w:rsidR="0094560B" w:rsidRPr="004E6B4D" w:rsidRDefault="0094560B" w:rsidP="0094560B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r w:rsidRPr="004E6B4D">
        <w:rPr>
          <w:rFonts w:ascii="Arial" w:hAnsi="Arial" w:cs="Arial"/>
          <w:b/>
          <w:color w:val="0070C0"/>
          <w:szCs w:val="24"/>
          <w:u w:val="single"/>
        </w:rPr>
        <w:t xml:space="preserve">Question: </w:t>
      </w:r>
    </w:p>
    <w:p w14:paraId="4704AEB6" w14:textId="77777777" w:rsidR="0094560B" w:rsidRPr="004E6B4D" w:rsidRDefault="0094560B" w:rsidP="004E6B4D">
      <w:pPr>
        <w:pStyle w:val="ListParagraph"/>
        <w:numPr>
          <w:ilvl w:val="0"/>
          <w:numId w:val="24"/>
        </w:numPr>
        <w:spacing w:before="100" w:beforeAutospacing="1" w:after="0" w:line="240" w:lineRule="auto"/>
        <w:rPr>
          <w:rFonts w:ascii="Arial" w:hAnsi="Arial" w:cs="Arial"/>
          <w:b/>
          <w:szCs w:val="24"/>
        </w:rPr>
      </w:pPr>
      <w:r w:rsidRPr="004E6B4D">
        <w:rPr>
          <w:rFonts w:ascii="Arial" w:hAnsi="Arial" w:cs="Arial"/>
          <w:b/>
          <w:szCs w:val="24"/>
        </w:rPr>
        <w:t>Open the web browser, open your web page and paste the screen shot of your page.</w:t>
      </w:r>
    </w:p>
    <w:p w14:paraId="19AF6159" w14:textId="77777777" w:rsidR="0094560B" w:rsidRPr="00335814" w:rsidRDefault="0094560B" w:rsidP="0094560B">
      <w:pPr>
        <w:rPr>
          <w:rFonts w:ascii="Arial" w:hAnsi="Arial" w:cs="Arial"/>
          <w:b/>
          <w:color w:val="FF0000"/>
          <w:szCs w:val="24"/>
        </w:rPr>
      </w:pPr>
      <w:r w:rsidRPr="00335814">
        <w:rPr>
          <w:rFonts w:ascii="Arial" w:hAnsi="Arial" w:cs="Arial"/>
          <w:b/>
          <w:color w:val="FF0000"/>
          <w:szCs w:val="24"/>
          <w:highlight w:val="yellow"/>
        </w:rPr>
        <w:t>Answer</w:t>
      </w:r>
    </w:p>
    <w:p w14:paraId="78365604" w14:textId="22C458EB" w:rsidR="0094560B" w:rsidRDefault="004E2C3C" w:rsidP="00871647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noProof/>
          <w:szCs w:val="24"/>
        </w:rPr>
        <w:drawing>
          <wp:inline distT="0" distB="0" distL="0" distR="0" wp14:anchorId="6193ED2F" wp14:editId="7CAA00C7">
            <wp:extent cx="5943600" cy="33432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2018-11-30 (6)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AFB85" w14:textId="396F516C" w:rsidR="00C711F3" w:rsidRDefault="00C711F3">
      <w:pPr>
        <w:spacing w:before="0" w:after="160" w:line="259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br w:type="page"/>
      </w:r>
    </w:p>
    <w:p w14:paraId="7E937A7E" w14:textId="77777777" w:rsidR="00526401" w:rsidRDefault="00526401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107009F7" w14:textId="77777777" w:rsidR="006761A7" w:rsidRDefault="006761A7" w:rsidP="001161C0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r w:rsidRPr="006F5926">
        <w:rPr>
          <w:rFonts w:ascii="Arial" w:hAnsi="Arial" w:cs="Arial"/>
          <w:b/>
          <w:color w:val="0070C0"/>
          <w:szCs w:val="24"/>
          <w:u w:val="single"/>
        </w:rPr>
        <w:t xml:space="preserve">Question: </w:t>
      </w:r>
    </w:p>
    <w:p w14:paraId="353B0AE5" w14:textId="77777777" w:rsidR="006F5926" w:rsidRPr="006F5926" w:rsidRDefault="006F5926" w:rsidP="001161C0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</w:p>
    <w:p w14:paraId="351DB594" w14:textId="77777777" w:rsidR="006761A7" w:rsidRPr="00B941EE" w:rsidRDefault="006761A7" w:rsidP="006F5926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Arial" w:hAnsi="Arial" w:cs="Arial"/>
          <w:b/>
          <w:color w:val="0070C0"/>
          <w:szCs w:val="24"/>
        </w:rPr>
      </w:pPr>
      <w:r w:rsidRPr="00B941EE">
        <w:rPr>
          <w:rFonts w:ascii="Arial" w:hAnsi="Arial" w:cs="Arial"/>
          <w:b/>
          <w:color w:val="0070C0"/>
          <w:szCs w:val="24"/>
        </w:rPr>
        <w:t>Open the web browser, open your web page and paste the screen shot of your page.</w:t>
      </w:r>
    </w:p>
    <w:p w14:paraId="4FCBC60E" w14:textId="20ECDD4A" w:rsidR="006761A7" w:rsidRDefault="006761A7" w:rsidP="00B941EE">
      <w:pPr>
        <w:ind w:left="720"/>
        <w:rPr>
          <w:rFonts w:ascii="Arial" w:hAnsi="Arial" w:cs="Arial"/>
          <w:b/>
          <w:color w:val="FF0000"/>
          <w:szCs w:val="24"/>
          <w:highlight w:val="yellow"/>
        </w:rPr>
      </w:pPr>
      <w:r w:rsidRPr="00335814">
        <w:rPr>
          <w:rFonts w:ascii="Arial" w:hAnsi="Arial" w:cs="Arial"/>
          <w:b/>
          <w:color w:val="FF0000"/>
          <w:szCs w:val="24"/>
          <w:highlight w:val="yellow"/>
        </w:rPr>
        <w:t>Answer</w:t>
      </w:r>
    </w:p>
    <w:p w14:paraId="39F21143" w14:textId="3B21172C" w:rsidR="004E2C3C" w:rsidRPr="00335814" w:rsidRDefault="004E2C3C" w:rsidP="00B941EE">
      <w:pPr>
        <w:ind w:left="720"/>
        <w:rPr>
          <w:rFonts w:ascii="Arial" w:hAnsi="Arial" w:cs="Arial"/>
          <w:b/>
          <w:color w:val="FF0000"/>
          <w:szCs w:val="24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7F82B6B7" wp14:editId="7154A7FE">
            <wp:extent cx="5943600" cy="334327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2018-11-30 (7)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E3F7D" w14:textId="6F2683C9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339AAD02" w14:textId="4FEBEA49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2887D414" w14:textId="7DDFC9C5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0D4C87DA" w14:textId="4C045E48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5EA1D0D0" w14:textId="00D4A18B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78460D23" w14:textId="3272E809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7D3C6B12" w14:textId="11E48E86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083C5D43" w14:textId="0ED277C2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3B490B98" w14:textId="7C4E8FF2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6CF52CEC" w14:textId="7ACF20F1" w:rsidR="00C711F3" w:rsidRDefault="00C711F3">
      <w:pPr>
        <w:spacing w:before="0" w:after="160" w:line="259" w:lineRule="auto"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br w:type="page"/>
      </w:r>
    </w:p>
    <w:p w14:paraId="772FB06A" w14:textId="77777777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0C0A983F" w14:textId="0D7F6D60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6C93B019" w14:textId="77777777" w:rsidR="004E2C3C" w:rsidRDefault="004E2C3C" w:rsidP="001161C0">
      <w:pPr>
        <w:spacing w:before="0" w:after="0" w:line="240" w:lineRule="auto"/>
        <w:rPr>
          <w:rFonts w:ascii="Arial" w:hAnsi="Arial" w:cs="Arial"/>
          <w:b/>
          <w:szCs w:val="24"/>
        </w:rPr>
      </w:pPr>
    </w:p>
    <w:p w14:paraId="6247BF63" w14:textId="77777777" w:rsidR="00B3626B" w:rsidRPr="00B3626B" w:rsidRDefault="001161C0" w:rsidP="001161C0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r w:rsidRPr="00B3626B">
        <w:rPr>
          <w:rFonts w:ascii="Arial" w:hAnsi="Arial" w:cs="Arial"/>
          <w:b/>
          <w:color w:val="0070C0"/>
          <w:szCs w:val="24"/>
          <w:u w:val="single"/>
        </w:rPr>
        <w:t>Question:</w:t>
      </w:r>
    </w:p>
    <w:p w14:paraId="758617E5" w14:textId="77777777" w:rsidR="001161C0" w:rsidRDefault="001161C0" w:rsidP="001161C0">
      <w:pPr>
        <w:spacing w:before="0" w:after="0" w:line="240" w:lineRule="auto"/>
        <w:contextualSpacing/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szCs w:val="24"/>
        </w:rPr>
        <w:t xml:space="preserve"> </w:t>
      </w:r>
    </w:p>
    <w:p w14:paraId="344FB1B7" w14:textId="77777777" w:rsidR="001161C0" w:rsidRPr="00B941EE" w:rsidRDefault="001161C0" w:rsidP="00B3626B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Arial" w:hAnsi="Arial" w:cs="Arial"/>
          <w:b/>
          <w:color w:val="0070C0"/>
          <w:szCs w:val="24"/>
        </w:rPr>
      </w:pPr>
      <w:r w:rsidRPr="00B941EE">
        <w:rPr>
          <w:rFonts w:ascii="Arial" w:hAnsi="Arial" w:cs="Arial"/>
          <w:b/>
          <w:color w:val="0070C0"/>
          <w:szCs w:val="24"/>
        </w:rPr>
        <w:t>Open the web browser, open your web page and paste the screen shot of your page.</w:t>
      </w:r>
    </w:p>
    <w:p w14:paraId="70618754" w14:textId="77777777" w:rsidR="00D902D8" w:rsidRDefault="00D902D8" w:rsidP="001161C0">
      <w:pPr>
        <w:spacing w:before="0" w:after="0" w:line="240" w:lineRule="auto"/>
        <w:contextualSpacing/>
        <w:rPr>
          <w:rFonts w:ascii="Arial" w:hAnsi="Arial" w:cs="Arial"/>
          <w:b/>
          <w:szCs w:val="24"/>
        </w:rPr>
      </w:pPr>
    </w:p>
    <w:p w14:paraId="68919727" w14:textId="77777777" w:rsidR="001161C0" w:rsidRPr="00335814" w:rsidRDefault="001161C0" w:rsidP="00B941EE">
      <w:pPr>
        <w:ind w:left="720"/>
        <w:rPr>
          <w:rFonts w:ascii="Arial" w:hAnsi="Arial" w:cs="Arial"/>
          <w:b/>
          <w:color w:val="FF0000"/>
          <w:szCs w:val="24"/>
        </w:rPr>
      </w:pPr>
      <w:r w:rsidRPr="00335814">
        <w:rPr>
          <w:rFonts w:ascii="Arial" w:hAnsi="Arial" w:cs="Arial"/>
          <w:b/>
          <w:color w:val="FF0000"/>
          <w:szCs w:val="24"/>
          <w:highlight w:val="yellow"/>
        </w:rPr>
        <w:t>Answer</w:t>
      </w:r>
    </w:p>
    <w:p w14:paraId="2EA86ABF" w14:textId="6889E7EB" w:rsidR="007215CA" w:rsidRDefault="004E2C3C" w:rsidP="004E2C3C">
      <w:pPr>
        <w:rPr>
          <w:rFonts w:ascii="Arial" w:hAnsi="Arial" w:cs="Arial"/>
          <w:b/>
          <w:szCs w:val="24"/>
        </w:rPr>
      </w:pPr>
      <w:r>
        <w:rPr>
          <w:rFonts w:ascii="Arial" w:hAnsi="Arial" w:cs="Arial"/>
          <w:b/>
          <w:noProof/>
          <w:szCs w:val="24"/>
        </w:rPr>
        <w:drawing>
          <wp:inline distT="0" distB="0" distL="0" distR="0" wp14:anchorId="18FF6012" wp14:editId="568341CA">
            <wp:extent cx="5943600" cy="3343275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2018-11-30 (8)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CB0ED" w14:textId="421C57FA" w:rsidR="00C711F3" w:rsidRDefault="00C711F3">
      <w:pPr>
        <w:spacing w:before="0" w:after="160" w:line="259" w:lineRule="auto"/>
        <w:rPr>
          <w:rFonts w:ascii="Arial" w:hAnsi="Arial" w:cs="Arial"/>
          <w:b/>
          <w:color w:val="0070C0"/>
          <w:szCs w:val="24"/>
          <w:u w:val="single"/>
        </w:rPr>
      </w:pPr>
      <w:r>
        <w:rPr>
          <w:rFonts w:ascii="Arial" w:hAnsi="Arial" w:cs="Arial"/>
          <w:b/>
          <w:color w:val="0070C0"/>
          <w:szCs w:val="24"/>
          <w:u w:val="single"/>
        </w:rPr>
        <w:br w:type="page"/>
      </w:r>
    </w:p>
    <w:p w14:paraId="5467F087" w14:textId="77777777" w:rsidR="00C711F3" w:rsidRDefault="00C711F3" w:rsidP="00BE04BB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bookmarkStart w:id="0" w:name="_GoBack"/>
      <w:bookmarkEnd w:id="0"/>
    </w:p>
    <w:p w14:paraId="0E13EDF8" w14:textId="295C88E6" w:rsidR="00BE04BB" w:rsidRPr="00B3626B" w:rsidRDefault="00BE04BB" w:rsidP="00BE04BB">
      <w:pPr>
        <w:spacing w:before="0" w:after="0" w:line="240" w:lineRule="auto"/>
        <w:contextualSpacing/>
        <w:rPr>
          <w:rFonts w:ascii="Arial" w:hAnsi="Arial" w:cs="Arial"/>
          <w:b/>
          <w:color w:val="0070C0"/>
          <w:szCs w:val="24"/>
          <w:u w:val="single"/>
        </w:rPr>
      </w:pPr>
      <w:r w:rsidRPr="00B3626B">
        <w:rPr>
          <w:rFonts w:ascii="Arial" w:hAnsi="Arial" w:cs="Arial"/>
          <w:b/>
          <w:color w:val="0070C0"/>
          <w:szCs w:val="24"/>
          <w:u w:val="single"/>
        </w:rPr>
        <w:t xml:space="preserve">Question: </w:t>
      </w:r>
    </w:p>
    <w:p w14:paraId="2D9CE8A2" w14:textId="77777777" w:rsidR="00B3626B" w:rsidRDefault="00B3626B" w:rsidP="00BE04BB">
      <w:pPr>
        <w:spacing w:before="0" w:after="0" w:line="240" w:lineRule="auto"/>
        <w:contextualSpacing/>
        <w:rPr>
          <w:rFonts w:ascii="Arial" w:hAnsi="Arial" w:cs="Arial"/>
          <w:b/>
          <w:szCs w:val="24"/>
        </w:rPr>
      </w:pPr>
    </w:p>
    <w:p w14:paraId="779568C3" w14:textId="77777777" w:rsidR="00160B60" w:rsidRPr="00B941EE" w:rsidRDefault="00BE04BB" w:rsidP="00B3626B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Arial" w:hAnsi="Arial" w:cs="Arial"/>
          <w:b/>
          <w:color w:val="0070C0"/>
          <w:szCs w:val="24"/>
        </w:rPr>
      </w:pPr>
      <w:r w:rsidRPr="00B941EE">
        <w:rPr>
          <w:rFonts w:ascii="Arial" w:hAnsi="Arial" w:cs="Arial"/>
          <w:b/>
          <w:color w:val="0070C0"/>
          <w:szCs w:val="24"/>
        </w:rPr>
        <w:t xml:space="preserve">Open the </w:t>
      </w:r>
      <w:r w:rsidR="00160B60" w:rsidRPr="00B941EE">
        <w:rPr>
          <w:rFonts w:ascii="Arial" w:hAnsi="Arial" w:cs="Arial"/>
          <w:b/>
          <w:color w:val="0070C0"/>
          <w:szCs w:val="24"/>
        </w:rPr>
        <w:t>web browser, open your web page, click anywhere in the rectangle Coffee Store/Papa John. Paste the screen shot after navigating to the respective children of the rectangle.</w:t>
      </w:r>
    </w:p>
    <w:p w14:paraId="7F14BF21" w14:textId="047FBABA" w:rsidR="00B3626B" w:rsidRDefault="00B3626B" w:rsidP="00B941EE">
      <w:pPr>
        <w:ind w:left="720"/>
        <w:rPr>
          <w:rFonts w:ascii="Arial" w:hAnsi="Arial" w:cs="Arial"/>
          <w:b/>
          <w:color w:val="FF0000"/>
          <w:szCs w:val="24"/>
          <w:highlight w:val="yellow"/>
        </w:rPr>
      </w:pPr>
      <w:r w:rsidRPr="00335814">
        <w:rPr>
          <w:rFonts w:ascii="Arial" w:hAnsi="Arial" w:cs="Arial"/>
          <w:b/>
          <w:color w:val="FF0000"/>
          <w:szCs w:val="24"/>
          <w:highlight w:val="yellow"/>
        </w:rPr>
        <w:t>Answer</w:t>
      </w:r>
    </w:p>
    <w:p w14:paraId="735F7FE2" w14:textId="216D2576" w:rsidR="00A4656A" w:rsidRPr="004E2C3C" w:rsidRDefault="004E2C3C" w:rsidP="004E2C3C">
      <w:pPr>
        <w:ind w:left="720"/>
        <w:rPr>
          <w:rFonts w:ascii="Arial" w:hAnsi="Arial" w:cs="Arial"/>
          <w:b/>
          <w:color w:val="FF0000"/>
          <w:szCs w:val="24"/>
        </w:rPr>
      </w:pPr>
      <w:r>
        <w:rPr>
          <w:rFonts w:ascii="Arial" w:hAnsi="Arial" w:cs="Arial"/>
          <w:b/>
          <w:noProof/>
          <w:color w:val="FF0000"/>
          <w:szCs w:val="24"/>
        </w:rPr>
        <w:drawing>
          <wp:inline distT="0" distB="0" distL="0" distR="0" wp14:anchorId="286714DB" wp14:editId="78BF4850">
            <wp:extent cx="5943600" cy="33432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2018-11-30 (9)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9F9AA" w14:textId="77777777" w:rsidR="00DF44FE" w:rsidRPr="00756B73" w:rsidRDefault="00DF44FE" w:rsidP="00871647">
      <w:pPr>
        <w:rPr>
          <w:rFonts w:ascii="Arial" w:hAnsi="Arial" w:cs="Arial"/>
          <w:b/>
          <w:szCs w:val="24"/>
        </w:rPr>
      </w:pPr>
    </w:p>
    <w:sectPr w:rsidR="00DF44FE" w:rsidRPr="00756B73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167065" w14:textId="77777777" w:rsidR="007822CA" w:rsidRDefault="007822CA" w:rsidP="00141986">
      <w:pPr>
        <w:spacing w:before="0" w:after="0" w:line="240" w:lineRule="auto"/>
      </w:pPr>
      <w:r>
        <w:separator/>
      </w:r>
    </w:p>
  </w:endnote>
  <w:endnote w:type="continuationSeparator" w:id="0">
    <w:p w14:paraId="648B267D" w14:textId="77777777" w:rsidR="007822CA" w:rsidRDefault="007822CA" w:rsidP="001419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0B110C" w14:textId="77777777" w:rsidR="00250DD5" w:rsidRDefault="00250DD5" w:rsidP="00250DD5">
    <w:pPr>
      <w:pStyle w:val="Header"/>
    </w:pPr>
  </w:p>
  <w:p w14:paraId="5299EC4C" w14:textId="77777777" w:rsidR="00250DD5" w:rsidRDefault="00250DD5" w:rsidP="00250DD5"/>
  <w:p w14:paraId="760B11DF" w14:textId="77777777" w:rsidR="00250DD5" w:rsidRDefault="00250DD5" w:rsidP="00250DD5">
    <w:pPr>
      <w:pStyle w:val="Footer"/>
    </w:pPr>
  </w:p>
  <w:p w14:paraId="21B9984B" w14:textId="77777777" w:rsidR="00250DD5" w:rsidRDefault="00250DD5" w:rsidP="00250DD5"/>
  <w:p w14:paraId="68142785" w14:textId="77777777" w:rsidR="00250DD5" w:rsidRDefault="00250DD5" w:rsidP="00250DD5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Judd Bradbury</w:t>
    </w:r>
  </w:p>
  <w:p w14:paraId="683D14F2" w14:textId="77777777" w:rsidR="00250DD5" w:rsidRPr="002651C0" w:rsidRDefault="00250DD5" w:rsidP="00250DD5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rPr>
        <w:rFonts w:asciiTheme="minorHAnsi" w:hAnsiTheme="minorHAnsi"/>
      </w:rPr>
      <w:fldChar w:fldCharType="begin"/>
    </w:r>
    <w:r>
      <w:instrText xml:space="preserve"> PAGE   \* MERGEFORMAT </w:instrText>
    </w:r>
    <w:r>
      <w:rPr>
        <w:rFonts w:asciiTheme="minorHAnsi" w:hAnsiTheme="minorHAnsi"/>
      </w:rPr>
      <w:fldChar w:fldCharType="separate"/>
    </w:r>
    <w:r w:rsidR="00A4656A" w:rsidRPr="00A4656A">
      <w:rPr>
        <w:rFonts w:asciiTheme="majorHAnsi" w:hAnsiTheme="majorHAnsi"/>
        <w:noProof/>
      </w:rPr>
      <w:t>22</w:t>
    </w:r>
    <w:r>
      <w:rPr>
        <w:rFonts w:asciiTheme="majorHAnsi" w:hAnsiTheme="majorHAnsi"/>
        <w:noProof/>
      </w:rPr>
      <w:fldChar w:fldCharType="end"/>
    </w:r>
  </w:p>
  <w:p w14:paraId="0A597CE1" w14:textId="77777777" w:rsidR="00250DD5" w:rsidRDefault="00250D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F6E179" w14:textId="77777777" w:rsidR="007822CA" w:rsidRDefault="007822CA" w:rsidP="00141986">
      <w:pPr>
        <w:spacing w:before="0" w:after="0" w:line="240" w:lineRule="auto"/>
      </w:pPr>
      <w:r>
        <w:separator/>
      </w:r>
    </w:p>
  </w:footnote>
  <w:footnote w:type="continuationSeparator" w:id="0">
    <w:p w14:paraId="7C00EC00" w14:textId="77777777" w:rsidR="007822CA" w:rsidRDefault="007822CA" w:rsidP="0014198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A1CD1D" w14:textId="77777777" w:rsidR="00A33DEE" w:rsidRPr="005F0E8A" w:rsidRDefault="0042178F" w:rsidP="00444430">
    <w:pPr>
      <w:pStyle w:val="Header"/>
      <w:jc w:val="right"/>
      <w:rPr>
        <w:i/>
      </w:rPr>
    </w:pPr>
    <w:r w:rsidRPr="005F0E8A">
      <w:rPr>
        <w:i/>
      </w:rPr>
      <w:t>D3 DATA VISUALIZATION USING TREEMA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36D45"/>
    <w:multiLevelType w:val="hybridMultilevel"/>
    <w:tmpl w:val="A2925AB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1A7FB6"/>
    <w:multiLevelType w:val="hybridMultilevel"/>
    <w:tmpl w:val="9A346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A83BCE"/>
    <w:multiLevelType w:val="hybridMultilevel"/>
    <w:tmpl w:val="059EC00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551370"/>
    <w:multiLevelType w:val="hybridMultilevel"/>
    <w:tmpl w:val="E7A094B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25C2F"/>
    <w:multiLevelType w:val="hybridMultilevel"/>
    <w:tmpl w:val="B40CA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A45E4F"/>
    <w:multiLevelType w:val="multilevel"/>
    <w:tmpl w:val="6F6E5F2E"/>
    <w:lvl w:ilvl="0">
      <w:start w:val="1"/>
      <w:numFmt w:val="bullet"/>
      <w:lvlText w:val="●"/>
      <w:lvlJc w:val="left"/>
      <w:pPr>
        <w:ind w:left="1440" w:firstLine="1080"/>
      </w:pPr>
      <w:rPr>
        <w:u w:val="none"/>
      </w:rPr>
    </w:lvl>
    <w:lvl w:ilvl="1">
      <w:start w:val="1"/>
      <w:numFmt w:val="bullet"/>
      <w:lvlText w:val="○"/>
      <w:lvlJc w:val="left"/>
      <w:pPr>
        <w:ind w:left="2160" w:firstLine="1800"/>
      </w:pPr>
      <w:rPr>
        <w:u w:val="none"/>
      </w:rPr>
    </w:lvl>
    <w:lvl w:ilvl="2">
      <w:start w:val="1"/>
      <w:numFmt w:val="bullet"/>
      <w:lvlText w:val="■"/>
      <w:lvlJc w:val="left"/>
      <w:pPr>
        <w:ind w:left="2880" w:firstLine="2520"/>
      </w:pPr>
      <w:rPr>
        <w:u w:val="none"/>
      </w:rPr>
    </w:lvl>
    <w:lvl w:ilvl="3">
      <w:start w:val="1"/>
      <w:numFmt w:val="bullet"/>
      <w:lvlText w:val="●"/>
      <w:lvlJc w:val="left"/>
      <w:pPr>
        <w:ind w:left="3600" w:firstLine="3240"/>
      </w:pPr>
      <w:rPr>
        <w:u w:val="none"/>
      </w:rPr>
    </w:lvl>
    <w:lvl w:ilvl="4">
      <w:start w:val="1"/>
      <w:numFmt w:val="bullet"/>
      <w:lvlText w:val="○"/>
      <w:lvlJc w:val="left"/>
      <w:pPr>
        <w:ind w:left="4320" w:firstLine="39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6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7">
      <w:start w:val="1"/>
      <w:numFmt w:val="bullet"/>
      <w:lvlText w:val="○"/>
      <w:lvlJc w:val="left"/>
      <w:pPr>
        <w:ind w:left="6480" w:firstLine="6120"/>
      </w:pPr>
      <w:rPr>
        <w:u w:val="none"/>
      </w:rPr>
    </w:lvl>
    <w:lvl w:ilvl="8">
      <w:start w:val="1"/>
      <w:numFmt w:val="bullet"/>
      <w:lvlText w:val="■"/>
      <w:lvlJc w:val="left"/>
      <w:pPr>
        <w:ind w:left="7200" w:firstLine="6840"/>
      </w:pPr>
      <w:rPr>
        <w:u w:val="none"/>
      </w:rPr>
    </w:lvl>
  </w:abstractNum>
  <w:abstractNum w:abstractNumId="6" w15:restartNumberingAfterBreak="0">
    <w:nsid w:val="309F6ED0"/>
    <w:multiLevelType w:val="hybridMultilevel"/>
    <w:tmpl w:val="0DB67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0972C0"/>
    <w:multiLevelType w:val="hybridMultilevel"/>
    <w:tmpl w:val="262CC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122B5F"/>
    <w:multiLevelType w:val="hybridMultilevel"/>
    <w:tmpl w:val="CB564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9666F6"/>
    <w:multiLevelType w:val="hybridMultilevel"/>
    <w:tmpl w:val="5D588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061D16"/>
    <w:multiLevelType w:val="hybridMultilevel"/>
    <w:tmpl w:val="FB7432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0219EC"/>
    <w:multiLevelType w:val="hybridMultilevel"/>
    <w:tmpl w:val="6F28D5A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334D58"/>
    <w:multiLevelType w:val="hybridMultilevel"/>
    <w:tmpl w:val="DF14A8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623A79"/>
    <w:multiLevelType w:val="multilevel"/>
    <w:tmpl w:val="D206E7FC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4" w15:restartNumberingAfterBreak="0">
    <w:nsid w:val="3CF83C45"/>
    <w:multiLevelType w:val="hybridMultilevel"/>
    <w:tmpl w:val="F33C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D4114"/>
    <w:multiLevelType w:val="hybridMultilevel"/>
    <w:tmpl w:val="FAC05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1D3F30"/>
    <w:multiLevelType w:val="hybridMultilevel"/>
    <w:tmpl w:val="877298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CA208A"/>
    <w:multiLevelType w:val="hybridMultilevel"/>
    <w:tmpl w:val="269460B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DB5A32"/>
    <w:multiLevelType w:val="hybridMultilevel"/>
    <w:tmpl w:val="F1DC3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06231E"/>
    <w:multiLevelType w:val="hybridMultilevel"/>
    <w:tmpl w:val="68947A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6D45A0D"/>
    <w:multiLevelType w:val="hybridMultilevel"/>
    <w:tmpl w:val="3262572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3F1949"/>
    <w:multiLevelType w:val="hybridMultilevel"/>
    <w:tmpl w:val="5618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457D5B"/>
    <w:multiLevelType w:val="hybridMultilevel"/>
    <w:tmpl w:val="A09E3A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BC4D22"/>
    <w:multiLevelType w:val="hybridMultilevel"/>
    <w:tmpl w:val="75908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9B1E0D"/>
    <w:multiLevelType w:val="hybridMultilevel"/>
    <w:tmpl w:val="315E3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8B42A1"/>
    <w:multiLevelType w:val="hybridMultilevel"/>
    <w:tmpl w:val="9C285B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3"/>
  </w:num>
  <w:num w:numId="4">
    <w:abstractNumId w:val="2"/>
  </w:num>
  <w:num w:numId="5">
    <w:abstractNumId w:val="22"/>
  </w:num>
  <w:num w:numId="6">
    <w:abstractNumId w:val="7"/>
  </w:num>
  <w:num w:numId="7">
    <w:abstractNumId w:val="17"/>
  </w:num>
  <w:num w:numId="8">
    <w:abstractNumId w:val="1"/>
  </w:num>
  <w:num w:numId="9">
    <w:abstractNumId w:val="9"/>
  </w:num>
  <w:num w:numId="10">
    <w:abstractNumId w:val="21"/>
  </w:num>
  <w:num w:numId="11">
    <w:abstractNumId w:val="24"/>
  </w:num>
  <w:num w:numId="12">
    <w:abstractNumId w:val="18"/>
  </w:num>
  <w:num w:numId="13">
    <w:abstractNumId w:val="15"/>
  </w:num>
  <w:num w:numId="14">
    <w:abstractNumId w:val="13"/>
  </w:num>
  <w:num w:numId="15">
    <w:abstractNumId w:val="5"/>
  </w:num>
  <w:num w:numId="16">
    <w:abstractNumId w:val="6"/>
  </w:num>
  <w:num w:numId="17">
    <w:abstractNumId w:val="4"/>
  </w:num>
  <w:num w:numId="18">
    <w:abstractNumId w:val="20"/>
  </w:num>
  <w:num w:numId="19">
    <w:abstractNumId w:val="23"/>
  </w:num>
  <w:num w:numId="20">
    <w:abstractNumId w:val="16"/>
  </w:num>
  <w:num w:numId="21">
    <w:abstractNumId w:val="12"/>
  </w:num>
  <w:num w:numId="22">
    <w:abstractNumId w:val="25"/>
  </w:num>
  <w:num w:numId="23">
    <w:abstractNumId w:val="11"/>
  </w:num>
  <w:num w:numId="24">
    <w:abstractNumId w:val="19"/>
  </w:num>
  <w:num w:numId="25">
    <w:abstractNumId w:val="14"/>
  </w:num>
  <w:num w:numId="2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0NDQ1NTcxtbAE0ko6SsGpxcWZ+XkgBYa1ABk0obIsAAAA"/>
  </w:docVars>
  <w:rsids>
    <w:rsidRoot w:val="00141986"/>
    <w:rsid w:val="00001F3A"/>
    <w:rsid w:val="00002802"/>
    <w:rsid w:val="00005E91"/>
    <w:rsid w:val="00014EE3"/>
    <w:rsid w:val="00021935"/>
    <w:rsid w:val="00025C4D"/>
    <w:rsid w:val="0003001D"/>
    <w:rsid w:val="000359FE"/>
    <w:rsid w:val="00061B6D"/>
    <w:rsid w:val="00065B33"/>
    <w:rsid w:val="000670BA"/>
    <w:rsid w:val="0007142C"/>
    <w:rsid w:val="00072BF3"/>
    <w:rsid w:val="0008224E"/>
    <w:rsid w:val="000828AB"/>
    <w:rsid w:val="00083A21"/>
    <w:rsid w:val="00085E03"/>
    <w:rsid w:val="000861B8"/>
    <w:rsid w:val="00087E15"/>
    <w:rsid w:val="00095FD0"/>
    <w:rsid w:val="000A7362"/>
    <w:rsid w:val="000B79A2"/>
    <w:rsid w:val="000C508E"/>
    <w:rsid w:val="000D353C"/>
    <w:rsid w:val="000D398C"/>
    <w:rsid w:val="000D492B"/>
    <w:rsid w:val="000E3CF9"/>
    <w:rsid w:val="000E5EAD"/>
    <w:rsid w:val="000E7F8B"/>
    <w:rsid w:val="000F009F"/>
    <w:rsid w:val="000F0C10"/>
    <w:rsid w:val="00100165"/>
    <w:rsid w:val="00103ABA"/>
    <w:rsid w:val="0010657D"/>
    <w:rsid w:val="001072F4"/>
    <w:rsid w:val="001161C0"/>
    <w:rsid w:val="0011698B"/>
    <w:rsid w:val="00122262"/>
    <w:rsid w:val="00122F5F"/>
    <w:rsid w:val="00123930"/>
    <w:rsid w:val="00124187"/>
    <w:rsid w:val="00141986"/>
    <w:rsid w:val="0014515F"/>
    <w:rsid w:val="00157EB8"/>
    <w:rsid w:val="00160B60"/>
    <w:rsid w:val="00172341"/>
    <w:rsid w:val="0017746B"/>
    <w:rsid w:val="00192DEE"/>
    <w:rsid w:val="00193029"/>
    <w:rsid w:val="001A79B0"/>
    <w:rsid w:val="001B54C9"/>
    <w:rsid w:val="001D3613"/>
    <w:rsid w:val="001D38E7"/>
    <w:rsid w:val="001D6A6A"/>
    <w:rsid w:val="001E0E5F"/>
    <w:rsid w:val="001E1991"/>
    <w:rsid w:val="001E2A56"/>
    <w:rsid w:val="001E348C"/>
    <w:rsid w:val="001F00A9"/>
    <w:rsid w:val="0020266D"/>
    <w:rsid w:val="00212960"/>
    <w:rsid w:val="002136A2"/>
    <w:rsid w:val="002142D9"/>
    <w:rsid w:val="00216CEC"/>
    <w:rsid w:val="00221621"/>
    <w:rsid w:val="00225561"/>
    <w:rsid w:val="00226FAC"/>
    <w:rsid w:val="00232A1D"/>
    <w:rsid w:val="0023373B"/>
    <w:rsid w:val="00236B57"/>
    <w:rsid w:val="0024264D"/>
    <w:rsid w:val="002428A1"/>
    <w:rsid w:val="002445EA"/>
    <w:rsid w:val="00250DD5"/>
    <w:rsid w:val="002528A5"/>
    <w:rsid w:val="002539CF"/>
    <w:rsid w:val="002666AA"/>
    <w:rsid w:val="0026694A"/>
    <w:rsid w:val="00273A4A"/>
    <w:rsid w:val="0027542C"/>
    <w:rsid w:val="002754EB"/>
    <w:rsid w:val="0028162A"/>
    <w:rsid w:val="002846ED"/>
    <w:rsid w:val="00284AC1"/>
    <w:rsid w:val="002A2C69"/>
    <w:rsid w:val="002A3AC5"/>
    <w:rsid w:val="002A76DD"/>
    <w:rsid w:val="002B56A5"/>
    <w:rsid w:val="002C02F6"/>
    <w:rsid w:val="002C2989"/>
    <w:rsid w:val="002C402B"/>
    <w:rsid w:val="002D5AB2"/>
    <w:rsid w:val="002E5387"/>
    <w:rsid w:val="00300A6D"/>
    <w:rsid w:val="00305FCE"/>
    <w:rsid w:val="003177E9"/>
    <w:rsid w:val="0032073D"/>
    <w:rsid w:val="00325AB6"/>
    <w:rsid w:val="00333AF8"/>
    <w:rsid w:val="00335814"/>
    <w:rsid w:val="00343FF0"/>
    <w:rsid w:val="00345B27"/>
    <w:rsid w:val="00353A81"/>
    <w:rsid w:val="00374D0B"/>
    <w:rsid w:val="003962A5"/>
    <w:rsid w:val="003A1BD6"/>
    <w:rsid w:val="003A5C2F"/>
    <w:rsid w:val="003B1268"/>
    <w:rsid w:val="003B6426"/>
    <w:rsid w:val="003C23C7"/>
    <w:rsid w:val="003C7294"/>
    <w:rsid w:val="003D3ED0"/>
    <w:rsid w:val="003D5D35"/>
    <w:rsid w:val="003E1E6E"/>
    <w:rsid w:val="003E4F04"/>
    <w:rsid w:val="003E68B7"/>
    <w:rsid w:val="003E6ABE"/>
    <w:rsid w:val="003F1589"/>
    <w:rsid w:val="003F3D3C"/>
    <w:rsid w:val="003F4306"/>
    <w:rsid w:val="00403342"/>
    <w:rsid w:val="00416122"/>
    <w:rsid w:val="0042178F"/>
    <w:rsid w:val="00424563"/>
    <w:rsid w:val="00442DF8"/>
    <w:rsid w:val="00444430"/>
    <w:rsid w:val="00444BFF"/>
    <w:rsid w:val="00453BFE"/>
    <w:rsid w:val="00455B54"/>
    <w:rsid w:val="00464799"/>
    <w:rsid w:val="00473195"/>
    <w:rsid w:val="00473D3F"/>
    <w:rsid w:val="004872FB"/>
    <w:rsid w:val="00492CD6"/>
    <w:rsid w:val="004B1F7F"/>
    <w:rsid w:val="004B3C6E"/>
    <w:rsid w:val="004B5AE6"/>
    <w:rsid w:val="004D19FF"/>
    <w:rsid w:val="004D3ACE"/>
    <w:rsid w:val="004D40D8"/>
    <w:rsid w:val="004E2B76"/>
    <w:rsid w:val="004E2C3C"/>
    <w:rsid w:val="004E514A"/>
    <w:rsid w:val="004E6B4D"/>
    <w:rsid w:val="004F0FF7"/>
    <w:rsid w:val="004F1D8E"/>
    <w:rsid w:val="004F4EC7"/>
    <w:rsid w:val="005019FE"/>
    <w:rsid w:val="0050428F"/>
    <w:rsid w:val="005142C8"/>
    <w:rsid w:val="005179AE"/>
    <w:rsid w:val="00526401"/>
    <w:rsid w:val="005315E6"/>
    <w:rsid w:val="0053210C"/>
    <w:rsid w:val="00555A91"/>
    <w:rsid w:val="00557778"/>
    <w:rsid w:val="005630E7"/>
    <w:rsid w:val="00563651"/>
    <w:rsid w:val="00563FB1"/>
    <w:rsid w:val="005755DA"/>
    <w:rsid w:val="00575640"/>
    <w:rsid w:val="00575F0B"/>
    <w:rsid w:val="00577733"/>
    <w:rsid w:val="005B4C2E"/>
    <w:rsid w:val="005B79B5"/>
    <w:rsid w:val="005C3C54"/>
    <w:rsid w:val="005C5B15"/>
    <w:rsid w:val="005C7619"/>
    <w:rsid w:val="005D4DA2"/>
    <w:rsid w:val="005E14EE"/>
    <w:rsid w:val="005E2FA8"/>
    <w:rsid w:val="005E4AC9"/>
    <w:rsid w:val="005E5999"/>
    <w:rsid w:val="005F0E8A"/>
    <w:rsid w:val="005F5D18"/>
    <w:rsid w:val="005F765C"/>
    <w:rsid w:val="00611188"/>
    <w:rsid w:val="00611D5A"/>
    <w:rsid w:val="006257CF"/>
    <w:rsid w:val="00625D6F"/>
    <w:rsid w:val="00626767"/>
    <w:rsid w:val="00630FFC"/>
    <w:rsid w:val="00631BF3"/>
    <w:rsid w:val="006347F2"/>
    <w:rsid w:val="00641852"/>
    <w:rsid w:val="006469CD"/>
    <w:rsid w:val="0065113C"/>
    <w:rsid w:val="00651242"/>
    <w:rsid w:val="00655FB7"/>
    <w:rsid w:val="00662784"/>
    <w:rsid w:val="00666376"/>
    <w:rsid w:val="006706A1"/>
    <w:rsid w:val="00672304"/>
    <w:rsid w:val="006730E9"/>
    <w:rsid w:val="006761A7"/>
    <w:rsid w:val="006767F0"/>
    <w:rsid w:val="00682013"/>
    <w:rsid w:val="006824B2"/>
    <w:rsid w:val="0069194D"/>
    <w:rsid w:val="00696CFA"/>
    <w:rsid w:val="006A4004"/>
    <w:rsid w:val="006A70D0"/>
    <w:rsid w:val="006A7CD0"/>
    <w:rsid w:val="006B5BA8"/>
    <w:rsid w:val="006B7185"/>
    <w:rsid w:val="006D4015"/>
    <w:rsid w:val="006D7A03"/>
    <w:rsid w:val="006E0449"/>
    <w:rsid w:val="006F5926"/>
    <w:rsid w:val="006F5C96"/>
    <w:rsid w:val="0070591B"/>
    <w:rsid w:val="0070718C"/>
    <w:rsid w:val="00707746"/>
    <w:rsid w:val="007215CA"/>
    <w:rsid w:val="007241D0"/>
    <w:rsid w:val="007242A1"/>
    <w:rsid w:val="00724EF5"/>
    <w:rsid w:val="00725742"/>
    <w:rsid w:val="00736746"/>
    <w:rsid w:val="00737052"/>
    <w:rsid w:val="007415DB"/>
    <w:rsid w:val="00744EF4"/>
    <w:rsid w:val="007509A1"/>
    <w:rsid w:val="00755D63"/>
    <w:rsid w:val="00756B73"/>
    <w:rsid w:val="007822CA"/>
    <w:rsid w:val="00784916"/>
    <w:rsid w:val="0078786E"/>
    <w:rsid w:val="00796A6D"/>
    <w:rsid w:val="007A62ED"/>
    <w:rsid w:val="007A76FE"/>
    <w:rsid w:val="007B1C06"/>
    <w:rsid w:val="007B3A25"/>
    <w:rsid w:val="007B4908"/>
    <w:rsid w:val="007B58CA"/>
    <w:rsid w:val="007C65CE"/>
    <w:rsid w:val="007D03ED"/>
    <w:rsid w:val="007D41E3"/>
    <w:rsid w:val="007D62E5"/>
    <w:rsid w:val="007F42E3"/>
    <w:rsid w:val="007F65BE"/>
    <w:rsid w:val="007F718F"/>
    <w:rsid w:val="00804504"/>
    <w:rsid w:val="0080676C"/>
    <w:rsid w:val="00810180"/>
    <w:rsid w:val="00810DCF"/>
    <w:rsid w:val="0081375A"/>
    <w:rsid w:val="00824E93"/>
    <w:rsid w:val="0082784A"/>
    <w:rsid w:val="00836494"/>
    <w:rsid w:val="00836B88"/>
    <w:rsid w:val="00836CBE"/>
    <w:rsid w:val="00840065"/>
    <w:rsid w:val="00850F06"/>
    <w:rsid w:val="00866605"/>
    <w:rsid w:val="0086661C"/>
    <w:rsid w:val="00871647"/>
    <w:rsid w:val="008724B1"/>
    <w:rsid w:val="0088726A"/>
    <w:rsid w:val="00887493"/>
    <w:rsid w:val="0089276B"/>
    <w:rsid w:val="0089668D"/>
    <w:rsid w:val="008A0900"/>
    <w:rsid w:val="008B57C3"/>
    <w:rsid w:val="008B6653"/>
    <w:rsid w:val="008B7A99"/>
    <w:rsid w:val="008C508A"/>
    <w:rsid w:val="008C7CE3"/>
    <w:rsid w:val="008D2861"/>
    <w:rsid w:val="008E157E"/>
    <w:rsid w:val="008F36B2"/>
    <w:rsid w:val="00905AFA"/>
    <w:rsid w:val="00911694"/>
    <w:rsid w:val="00921B50"/>
    <w:rsid w:val="00926019"/>
    <w:rsid w:val="009439A7"/>
    <w:rsid w:val="0094560B"/>
    <w:rsid w:val="00945F28"/>
    <w:rsid w:val="009479EA"/>
    <w:rsid w:val="00951491"/>
    <w:rsid w:val="00955369"/>
    <w:rsid w:val="00960449"/>
    <w:rsid w:val="00974998"/>
    <w:rsid w:val="00980772"/>
    <w:rsid w:val="00987001"/>
    <w:rsid w:val="00987074"/>
    <w:rsid w:val="009874D5"/>
    <w:rsid w:val="00993745"/>
    <w:rsid w:val="0099669C"/>
    <w:rsid w:val="009A3F46"/>
    <w:rsid w:val="009A5795"/>
    <w:rsid w:val="009B1647"/>
    <w:rsid w:val="009C1714"/>
    <w:rsid w:val="009D4CB8"/>
    <w:rsid w:val="009D5336"/>
    <w:rsid w:val="009E0480"/>
    <w:rsid w:val="009E4E9E"/>
    <w:rsid w:val="009E590D"/>
    <w:rsid w:val="009F10D0"/>
    <w:rsid w:val="009F288F"/>
    <w:rsid w:val="00A04CDF"/>
    <w:rsid w:val="00A118A4"/>
    <w:rsid w:val="00A21B21"/>
    <w:rsid w:val="00A22EC1"/>
    <w:rsid w:val="00A25F38"/>
    <w:rsid w:val="00A2614F"/>
    <w:rsid w:val="00A300ED"/>
    <w:rsid w:val="00A318A4"/>
    <w:rsid w:val="00A31CCA"/>
    <w:rsid w:val="00A331B5"/>
    <w:rsid w:val="00A33DEE"/>
    <w:rsid w:val="00A431AC"/>
    <w:rsid w:val="00A4656A"/>
    <w:rsid w:val="00A53DF0"/>
    <w:rsid w:val="00A57CCC"/>
    <w:rsid w:val="00A57F8E"/>
    <w:rsid w:val="00A7130B"/>
    <w:rsid w:val="00A72CEB"/>
    <w:rsid w:val="00A773DD"/>
    <w:rsid w:val="00A77AC6"/>
    <w:rsid w:val="00A915C5"/>
    <w:rsid w:val="00A94C35"/>
    <w:rsid w:val="00A96509"/>
    <w:rsid w:val="00A96E9A"/>
    <w:rsid w:val="00A978D3"/>
    <w:rsid w:val="00AA0B06"/>
    <w:rsid w:val="00AA2DF6"/>
    <w:rsid w:val="00AA64C0"/>
    <w:rsid w:val="00AC0308"/>
    <w:rsid w:val="00AD36FA"/>
    <w:rsid w:val="00AF28DA"/>
    <w:rsid w:val="00AF39C6"/>
    <w:rsid w:val="00AF3BF6"/>
    <w:rsid w:val="00B04139"/>
    <w:rsid w:val="00B112CA"/>
    <w:rsid w:val="00B14063"/>
    <w:rsid w:val="00B16035"/>
    <w:rsid w:val="00B21D9E"/>
    <w:rsid w:val="00B324EF"/>
    <w:rsid w:val="00B3626B"/>
    <w:rsid w:val="00B43F1C"/>
    <w:rsid w:val="00B46BF7"/>
    <w:rsid w:val="00B5197A"/>
    <w:rsid w:val="00B535C4"/>
    <w:rsid w:val="00B54C2A"/>
    <w:rsid w:val="00B54C85"/>
    <w:rsid w:val="00B63F9B"/>
    <w:rsid w:val="00B7436F"/>
    <w:rsid w:val="00B76A72"/>
    <w:rsid w:val="00B866FE"/>
    <w:rsid w:val="00B938DD"/>
    <w:rsid w:val="00B941EE"/>
    <w:rsid w:val="00BA1F1C"/>
    <w:rsid w:val="00BA6D73"/>
    <w:rsid w:val="00BB183E"/>
    <w:rsid w:val="00BB2CC1"/>
    <w:rsid w:val="00BC435D"/>
    <w:rsid w:val="00BE04BB"/>
    <w:rsid w:val="00BE4908"/>
    <w:rsid w:val="00BF1D26"/>
    <w:rsid w:val="00C03308"/>
    <w:rsid w:val="00C10B1B"/>
    <w:rsid w:val="00C22344"/>
    <w:rsid w:val="00C26FFE"/>
    <w:rsid w:val="00C27DB5"/>
    <w:rsid w:val="00C329C3"/>
    <w:rsid w:val="00C32AB0"/>
    <w:rsid w:val="00C528AB"/>
    <w:rsid w:val="00C60FA2"/>
    <w:rsid w:val="00C65C12"/>
    <w:rsid w:val="00C66E40"/>
    <w:rsid w:val="00C71182"/>
    <w:rsid w:val="00C711F3"/>
    <w:rsid w:val="00C76CC0"/>
    <w:rsid w:val="00C775CF"/>
    <w:rsid w:val="00C806A0"/>
    <w:rsid w:val="00C81C2D"/>
    <w:rsid w:val="00C8388A"/>
    <w:rsid w:val="00C8659C"/>
    <w:rsid w:val="00C9353E"/>
    <w:rsid w:val="00C95451"/>
    <w:rsid w:val="00C976C3"/>
    <w:rsid w:val="00CA51D0"/>
    <w:rsid w:val="00CA637A"/>
    <w:rsid w:val="00CB4DA2"/>
    <w:rsid w:val="00CC4DBD"/>
    <w:rsid w:val="00CD3F46"/>
    <w:rsid w:val="00CD775C"/>
    <w:rsid w:val="00CE63D1"/>
    <w:rsid w:val="00CF0ED2"/>
    <w:rsid w:val="00CF4822"/>
    <w:rsid w:val="00CF76C2"/>
    <w:rsid w:val="00D15520"/>
    <w:rsid w:val="00D17A13"/>
    <w:rsid w:val="00D300EB"/>
    <w:rsid w:val="00D40614"/>
    <w:rsid w:val="00D4575D"/>
    <w:rsid w:val="00D51BFB"/>
    <w:rsid w:val="00D527AC"/>
    <w:rsid w:val="00D57ACC"/>
    <w:rsid w:val="00D630AA"/>
    <w:rsid w:val="00D70C3D"/>
    <w:rsid w:val="00D713FB"/>
    <w:rsid w:val="00D72746"/>
    <w:rsid w:val="00D76273"/>
    <w:rsid w:val="00D774ED"/>
    <w:rsid w:val="00D830A7"/>
    <w:rsid w:val="00D902D8"/>
    <w:rsid w:val="00D93977"/>
    <w:rsid w:val="00DA1260"/>
    <w:rsid w:val="00DB3E7C"/>
    <w:rsid w:val="00DC3965"/>
    <w:rsid w:val="00DE4C46"/>
    <w:rsid w:val="00DE6465"/>
    <w:rsid w:val="00DE7307"/>
    <w:rsid w:val="00DE7CD3"/>
    <w:rsid w:val="00DE7D60"/>
    <w:rsid w:val="00DF44FE"/>
    <w:rsid w:val="00DF504F"/>
    <w:rsid w:val="00E00AC8"/>
    <w:rsid w:val="00E07945"/>
    <w:rsid w:val="00E1270B"/>
    <w:rsid w:val="00E1272F"/>
    <w:rsid w:val="00E12FF2"/>
    <w:rsid w:val="00E14743"/>
    <w:rsid w:val="00E149E1"/>
    <w:rsid w:val="00E270B0"/>
    <w:rsid w:val="00E30BE0"/>
    <w:rsid w:val="00E46304"/>
    <w:rsid w:val="00E5243C"/>
    <w:rsid w:val="00E53442"/>
    <w:rsid w:val="00E55554"/>
    <w:rsid w:val="00E6206A"/>
    <w:rsid w:val="00E65D2C"/>
    <w:rsid w:val="00E70026"/>
    <w:rsid w:val="00E8070F"/>
    <w:rsid w:val="00E85159"/>
    <w:rsid w:val="00E863B6"/>
    <w:rsid w:val="00E940E7"/>
    <w:rsid w:val="00E96D6C"/>
    <w:rsid w:val="00E96FDA"/>
    <w:rsid w:val="00EA1F55"/>
    <w:rsid w:val="00EA37F7"/>
    <w:rsid w:val="00EA5650"/>
    <w:rsid w:val="00EB38E2"/>
    <w:rsid w:val="00EC13BB"/>
    <w:rsid w:val="00EC383F"/>
    <w:rsid w:val="00EC3FE8"/>
    <w:rsid w:val="00ED52C9"/>
    <w:rsid w:val="00ED6C27"/>
    <w:rsid w:val="00EE683C"/>
    <w:rsid w:val="00EE6D2D"/>
    <w:rsid w:val="00EE7268"/>
    <w:rsid w:val="00EE7EA6"/>
    <w:rsid w:val="00F012B2"/>
    <w:rsid w:val="00F07B32"/>
    <w:rsid w:val="00F156AB"/>
    <w:rsid w:val="00F17DDE"/>
    <w:rsid w:val="00F20947"/>
    <w:rsid w:val="00F2102D"/>
    <w:rsid w:val="00F25E74"/>
    <w:rsid w:val="00F30D34"/>
    <w:rsid w:val="00F4194B"/>
    <w:rsid w:val="00F41B9F"/>
    <w:rsid w:val="00F441D3"/>
    <w:rsid w:val="00F51458"/>
    <w:rsid w:val="00F56014"/>
    <w:rsid w:val="00F56529"/>
    <w:rsid w:val="00F57EC2"/>
    <w:rsid w:val="00F600FE"/>
    <w:rsid w:val="00F62C72"/>
    <w:rsid w:val="00F72414"/>
    <w:rsid w:val="00F731DC"/>
    <w:rsid w:val="00F76082"/>
    <w:rsid w:val="00F821DB"/>
    <w:rsid w:val="00F84A8C"/>
    <w:rsid w:val="00F86592"/>
    <w:rsid w:val="00F92EC9"/>
    <w:rsid w:val="00F93BA0"/>
    <w:rsid w:val="00FA532E"/>
    <w:rsid w:val="00FB0AEC"/>
    <w:rsid w:val="00FB728F"/>
    <w:rsid w:val="00FC1527"/>
    <w:rsid w:val="00FC457E"/>
    <w:rsid w:val="00FD144A"/>
    <w:rsid w:val="00FD1453"/>
    <w:rsid w:val="00FD245D"/>
    <w:rsid w:val="00FD3EA3"/>
    <w:rsid w:val="00FE31FB"/>
    <w:rsid w:val="00FF4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24FD8"/>
  <w15:chartTrackingRefBased/>
  <w15:docId w15:val="{1DB2235A-4AE6-44C3-8118-05D53ECCB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41986"/>
    <w:pPr>
      <w:spacing w:before="120" w:after="120" w:line="276" w:lineRule="auto"/>
    </w:pPr>
    <w:rPr>
      <w:rFonts w:ascii="Times New Roman" w:eastAsia="Times New Roman" w:hAnsi="Times New Roman" w:cs="Times New Roman"/>
      <w:sz w:val="24"/>
      <w:lang w:eastAsia="de-DE"/>
    </w:rPr>
  </w:style>
  <w:style w:type="paragraph" w:styleId="Heading1">
    <w:name w:val="heading 1"/>
    <w:aliases w:val="Heading 1 Char1 Char1,Heading 1 Char Char Char1,Heading 1 Char2 Char1 Char Char,Heading 1 Char1 Char1 Char1 Char Char,Heading 1 Char Char Char Char Char1 Char,Heading 1 Char1 Char Char Char Char Char Char,Heading 1 Char Char"/>
    <w:basedOn w:val="Normal"/>
    <w:next w:val="Normal"/>
    <w:link w:val="Heading1Char1"/>
    <w:rsid w:val="00141986"/>
    <w:pPr>
      <w:keepNext/>
      <w:spacing w:before="40" w:after="0" w:line="240" w:lineRule="auto"/>
      <w:outlineLvl w:val="0"/>
    </w:pPr>
    <w:rPr>
      <w:rFonts w:ascii="Arial" w:hAnsi="Arial" w:cs="Arial"/>
      <w:kern w:val="28"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qFormat/>
    <w:rsid w:val="00141986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uiPriority w:val="9"/>
    <w:rsid w:val="00141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de-DE"/>
    </w:rPr>
  </w:style>
  <w:style w:type="character" w:customStyle="1" w:styleId="Heading3Char">
    <w:name w:val="Heading 3 Char"/>
    <w:basedOn w:val="DefaultParagraphFont"/>
    <w:link w:val="Heading3"/>
    <w:rsid w:val="00141986"/>
    <w:rPr>
      <w:rFonts w:ascii="Arial" w:eastAsia="Times New Roman" w:hAnsi="Arial" w:cs="Arial"/>
      <w:b/>
      <w:bCs/>
      <w:sz w:val="26"/>
      <w:szCs w:val="26"/>
      <w:lang w:eastAsia="de-DE"/>
    </w:rPr>
  </w:style>
  <w:style w:type="character" w:customStyle="1" w:styleId="Heading1Char1">
    <w:name w:val="Heading 1 Char1"/>
    <w:aliases w:val="Heading 1 Char1 Char1 Char,Heading 1 Char Char Char1 Char,Heading 1 Char2 Char1 Char Char Char,Heading 1 Char1 Char1 Char1 Char Char Char,Heading 1 Char Char Char Char Char1 Char Char,Heading 1 Char1 Char Char Char Char Char Char Char"/>
    <w:basedOn w:val="DefaultParagraphFont"/>
    <w:link w:val="Heading1"/>
    <w:rsid w:val="00141986"/>
    <w:rPr>
      <w:rFonts w:ascii="Arial" w:eastAsia="Times New Roman" w:hAnsi="Arial" w:cs="Arial"/>
      <w:kern w:val="28"/>
      <w:sz w:val="28"/>
      <w:szCs w:val="28"/>
    </w:rPr>
  </w:style>
  <w:style w:type="paragraph" w:customStyle="1" w:styleId="UA-ExerciseStepTitle">
    <w:name w:val="UA - Exercise Step Title"/>
    <w:basedOn w:val="Normal"/>
    <w:autoRedefine/>
    <w:qFormat/>
    <w:rsid w:val="0014198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14198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41986"/>
    <w:pPr>
      <w:spacing w:before="0"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1986"/>
    <w:rPr>
      <w:rFonts w:asciiTheme="majorHAnsi" w:eastAsiaTheme="majorEastAsia" w:hAnsiTheme="majorHAnsi" w:cstheme="majorBidi"/>
      <w:spacing w:val="-10"/>
      <w:kern w:val="28"/>
      <w:sz w:val="56"/>
      <w:szCs w:val="56"/>
      <w:lang w:eastAsia="de-DE"/>
    </w:rPr>
  </w:style>
  <w:style w:type="paragraph" w:styleId="Header">
    <w:name w:val="header"/>
    <w:basedOn w:val="Normal"/>
    <w:link w:val="HeaderChar"/>
    <w:uiPriority w:val="99"/>
    <w:unhideWhenUsed/>
    <w:rsid w:val="0014198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986"/>
    <w:rPr>
      <w:rFonts w:ascii="Times New Roman" w:eastAsia="Times New Roman" w:hAnsi="Times New Roman" w:cs="Times New Roman"/>
      <w:sz w:val="24"/>
      <w:lang w:eastAsia="de-DE"/>
    </w:rPr>
  </w:style>
  <w:style w:type="character" w:styleId="Hyperlink">
    <w:name w:val="Hyperlink"/>
    <w:basedOn w:val="DefaultParagraphFont"/>
    <w:semiHidden/>
    <w:rsid w:val="00141986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41986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986"/>
    <w:rPr>
      <w:rFonts w:ascii="Times New Roman" w:eastAsia="Times New Roman" w:hAnsi="Times New Roman" w:cs="Times New Roman"/>
      <w:sz w:val="2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13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14C7F3-1314-4234-9A62-98A1ABA438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0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</dc:creator>
  <cp:keywords/>
  <dc:description/>
  <cp:lastModifiedBy>Gupta, Pratik</cp:lastModifiedBy>
  <cp:revision>12</cp:revision>
  <dcterms:created xsi:type="dcterms:W3CDTF">2015-10-28T06:15:00Z</dcterms:created>
  <dcterms:modified xsi:type="dcterms:W3CDTF">2018-12-01T04:26:00Z</dcterms:modified>
</cp:coreProperties>
</file>